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2E00D" w14:textId="30CB8BF6" w:rsidR="009B60A2" w:rsidRPr="003A13F3" w:rsidRDefault="0038050F">
      <w:pPr>
        <w:jc w:val="center"/>
        <w:rPr>
          <w:b/>
          <w:bCs/>
        </w:rPr>
      </w:pPr>
      <w:r>
        <w:rPr>
          <w:b/>
          <w:bCs/>
        </w:rPr>
        <w:t xml:space="preserve">Virtual </w:t>
      </w:r>
      <w:r w:rsidR="009B60A2" w:rsidRPr="003A13F3">
        <w:rPr>
          <w:b/>
          <w:bCs/>
        </w:rPr>
        <w:t xml:space="preserve">Meeting </w:t>
      </w:r>
      <w:r w:rsidR="009C77FB">
        <w:rPr>
          <w:b/>
          <w:bCs/>
        </w:rPr>
        <w:t>o</w:t>
      </w:r>
      <w:r w:rsidR="009B60A2" w:rsidRPr="003A13F3">
        <w:rPr>
          <w:b/>
          <w:bCs/>
        </w:rPr>
        <w:t>f</w:t>
      </w:r>
      <w:r w:rsidR="007E69FA">
        <w:rPr>
          <w:b/>
          <w:bCs/>
        </w:rPr>
        <w:t xml:space="preserve"> </w:t>
      </w:r>
      <w:r w:rsidR="009B60A2" w:rsidRPr="003A13F3">
        <w:rPr>
          <w:b/>
          <w:bCs/>
        </w:rPr>
        <w:t xml:space="preserve">Cedar Valley's Promise Early Childhood </w:t>
      </w:r>
      <w:r w:rsidR="0018624C">
        <w:rPr>
          <w:b/>
          <w:bCs/>
        </w:rPr>
        <w:t>Coalition</w:t>
      </w:r>
    </w:p>
    <w:p w14:paraId="79CA3CD1" w14:textId="50C3E280" w:rsidR="009B60A2" w:rsidRPr="007E69FA" w:rsidRDefault="00E65CD4" w:rsidP="00290F37">
      <w:pPr>
        <w:jc w:val="center"/>
        <w:rPr>
          <w:b/>
          <w:bCs/>
        </w:rPr>
      </w:pPr>
      <w:r w:rsidRPr="007E69FA">
        <w:rPr>
          <w:b/>
          <w:bCs/>
        </w:rPr>
        <w:t>Friday</w:t>
      </w:r>
      <w:r w:rsidR="00E91DEC" w:rsidRPr="007E69FA">
        <w:rPr>
          <w:b/>
          <w:bCs/>
        </w:rPr>
        <w:t>,</w:t>
      </w:r>
      <w:r w:rsidR="00080BEE" w:rsidRPr="007E69FA">
        <w:rPr>
          <w:b/>
          <w:bCs/>
        </w:rPr>
        <w:t xml:space="preserve"> </w:t>
      </w:r>
      <w:r w:rsidR="001B76DA" w:rsidRPr="007E69FA">
        <w:rPr>
          <w:b/>
          <w:bCs/>
        </w:rPr>
        <w:t>Dec</w:t>
      </w:r>
      <w:r w:rsidR="009C77FB">
        <w:rPr>
          <w:b/>
          <w:bCs/>
        </w:rPr>
        <w:t>ember</w:t>
      </w:r>
      <w:r w:rsidR="001B76DA" w:rsidRPr="007E69FA">
        <w:rPr>
          <w:b/>
          <w:bCs/>
        </w:rPr>
        <w:t xml:space="preserve"> 3, 2021</w:t>
      </w:r>
    </w:p>
    <w:p w14:paraId="6C486844" w14:textId="77777777" w:rsidR="00DC7D5C" w:rsidRPr="00290F37" w:rsidRDefault="00DC7D5C" w:rsidP="00DC7D5C">
      <w:pPr>
        <w:jc w:val="center"/>
        <w:rPr>
          <w:b/>
          <w:bCs/>
        </w:rPr>
      </w:pPr>
      <w:r w:rsidRPr="00290F37">
        <w:rPr>
          <w:b/>
          <w:bCs/>
        </w:rPr>
        <w:t>9 a.m. to 11:00 a.m.</w:t>
      </w:r>
    </w:p>
    <w:p w14:paraId="5E8C25EB" w14:textId="6C8B5D95" w:rsidR="0038050F" w:rsidRDefault="0038050F" w:rsidP="00290F37">
      <w:pPr>
        <w:jc w:val="center"/>
        <w:rPr>
          <w:b/>
          <w:bCs/>
        </w:rPr>
      </w:pPr>
      <w:r>
        <w:rPr>
          <w:b/>
          <w:bCs/>
        </w:rPr>
        <w:t>Via Zoom Link</w:t>
      </w:r>
      <w:r w:rsidR="00DC7D5C">
        <w:rPr>
          <w:b/>
          <w:bCs/>
        </w:rPr>
        <w:t xml:space="preserve"> </w:t>
      </w:r>
    </w:p>
    <w:p w14:paraId="4D7C6E72" w14:textId="694E2605" w:rsidR="0008625B" w:rsidRPr="009A3DDC" w:rsidRDefault="00F434E3" w:rsidP="009C77FB">
      <w:pPr>
        <w:spacing w:before="100" w:beforeAutospacing="1" w:after="100" w:afterAutospacing="1"/>
        <w:jc w:val="center"/>
      </w:pPr>
      <w:r>
        <w:t>Join Zoom Meeting</w:t>
      </w:r>
      <w:r>
        <w:br/>
      </w:r>
      <w:hyperlink r:id="rId5" w:tgtFrame="_blank" w:history="1">
        <w:r>
          <w:rPr>
            <w:rStyle w:val="Hyperlink"/>
          </w:rPr>
          <w:t>https://us02web.zoom.us/j/83660624797?pwd=YUZiZzVTL3Qyd2doa2hHRWdDS2tJZz09</w:t>
        </w:r>
      </w:hyperlink>
      <w:r>
        <w:br/>
      </w:r>
      <w:r>
        <w:br/>
        <w:t>Meeting ID: 836 6062 4797</w:t>
      </w:r>
      <w:r w:rsidRPr="009A3DDC">
        <w:br/>
        <w:t>Passcode: 931452</w:t>
      </w:r>
    </w:p>
    <w:p w14:paraId="4B3B0CE5" w14:textId="560815E3" w:rsidR="00F84ADB" w:rsidRPr="009A3DDC" w:rsidRDefault="00F84ADB">
      <w:r w:rsidRPr="009A3DDC">
        <w:rPr>
          <w:b/>
          <w:bCs/>
        </w:rPr>
        <w:t xml:space="preserve">In Attendance: </w:t>
      </w:r>
      <w:r w:rsidRPr="009A3DDC">
        <w:t>Brenda Loop, Cedar Valley’s Promise; Sarah Boleyn, Child Care Resource &amp; Referral; Tyler Redenbaugh, Unite Us; Ashley Meinhart, Family &amp; Children’s Council;</w:t>
      </w:r>
      <w:r w:rsidR="00EC1903" w:rsidRPr="009A3DDC">
        <w:t xml:space="preserve"> Amanda McKee, LSI; Ed Gruenwald, Grin &amp; Grow; Jill White, Together for Youth; Traci Smith, 1</w:t>
      </w:r>
      <w:r w:rsidR="00EC1903" w:rsidRPr="009A3DDC">
        <w:rPr>
          <w:vertAlign w:val="superscript"/>
        </w:rPr>
        <w:t>st</w:t>
      </w:r>
      <w:r w:rsidR="00EC1903" w:rsidRPr="009A3DDC">
        <w:t xml:space="preserve"> Five; Jamie Clancy and Linda Jacoby, Cedar Valley Preschool &amp; Child Care; Diane Hoffman, Child Care Nurse Consultant</w:t>
      </w:r>
      <w:r w:rsidR="00B1338B" w:rsidRPr="009A3DDC">
        <w:t>; Angela, YWCA.</w:t>
      </w:r>
    </w:p>
    <w:p w14:paraId="1A3AFF07" w14:textId="77777777" w:rsidR="00F84ADB" w:rsidRPr="009A3DDC" w:rsidRDefault="00F84ADB">
      <w:pPr>
        <w:rPr>
          <w:b/>
          <w:bCs/>
        </w:rPr>
      </w:pPr>
    </w:p>
    <w:p w14:paraId="39A5DCF0" w14:textId="336A909F" w:rsidR="009B60A2" w:rsidRPr="009A3DDC" w:rsidRDefault="00F84ADB">
      <w:pPr>
        <w:rPr>
          <w:b/>
          <w:bCs/>
        </w:rPr>
      </w:pPr>
      <w:r w:rsidRPr="009A3DDC">
        <w:rPr>
          <w:b/>
          <w:bCs/>
        </w:rPr>
        <w:t>Minutes</w:t>
      </w:r>
      <w:r w:rsidR="009B60A2" w:rsidRPr="009A3DDC">
        <w:rPr>
          <w:b/>
          <w:bCs/>
        </w:rPr>
        <w:t>:</w:t>
      </w:r>
    </w:p>
    <w:p w14:paraId="2B19AEA4" w14:textId="77777777" w:rsidR="009A3F45" w:rsidRPr="009A3DDC" w:rsidRDefault="009A3F45">
      <w:pPr>
        <w:rPr>
          <w:b/>
          <w:bCs/>
        </w:rPr>
      </w:pPr>
    </w:p>
    <w:p w14:paraId="6B64AA2F" w14:textId="198173CE" w:rsidR="004166A2" w:rsidRPr="009A3DDC" w:rsidRDefault="004166A2" w:rsidP="004166A2">
      <w:pPr>
        <w:ind w:left="720"/>
        <w:rPr>
          <w:bCs/>
        </w:rPr>
      </w:pPr>
      <w:r w:rsidRPr="009A3DDC">
        <w:rPr>
          <w:b/>
        </w:rPr>
        <w:t>1. Additions/modifications to agenda</w:t>
      </w:r>
      <w:r w:rsidR="009C77FB" w:rsidRPr="009A3DDC">
        <w:rPr>
          <w:bCs/>
        </w:rPr>
        <w:t xml:space="preserve"> </w:t>
      </w:r>
      <w:r w:rsidR="007D3D22" w:rsidRPr="009A3DDC">
        <w:rPr>
          <w:bCs/>
        </w:rPr>
        <w:t xml:space="preserve">We changed up the order of items </w:t>
      </w:r>
      <w:proofErr w:type="gramStart"/>
      <w:r w:rsidR="007D3D22" w:rsidRPr="009A3DDC">
        <w:rPr>
          <w:bCs/>
        </w:rPr>
        <w:t>in order to</w:t>
      </w:r>
      <w:proofErr w:type="gramEnd"/>
      <w:r w:rsidR="007D3D22" w:rsidRPr="009A3DDC">
        <w:rPr>
          <w:bCs/>
        </w:rPr>
        <w:t xml:space="preserve"> allow for plenty of time for the demonstration by Unite Us.</w:t>
      </w:r>
    </w:p>
    <w:p w14:paraId="6654B10D" w14:textId="77777777" w:rsidR="004166A2" w:rsidRPr="009A3DDC" w:rsidRDefault="004166A2" w:rsidP="00DB4D27">
      <w:pPr>
        <w:ind w:left="720"/>
        <w:rPr>
          <w:b/>
        </w:rPr>
      </w:pPr>
    </w:p>
    <w:p w14:paraId="54F92A4E" w14:textId="46CD77FD" w:rsidR="004166A2" w:rsidRPr="009A3DDC" w:rsidRDefault="004166A2" w:rsidP="004166A2">
      <w:pPr>
        <w:ind w:left="720"/>
        <w:rPr>
          <w:bCs/>
        </w:rPr>
      </w:pPr>
      <w:r w:rsidRPr="009A3DDC">
        <w:rPr>
          <w:b/>
        </w:rPr>
        <w:t>2. Approval of minutes of October 1 virtual meeting</w:t>
      </w:r>
      <w:r w:rsidR="00BE2A8D" w:rsidRPr="009A3DDC">
        <w:rPr>
          <w:bCs/>
        </w:rPr>
        <w:t xml:space="preserve"> Motion by </w:t>
      </w:r>
      <w:r w:rsidR="00ED5326" w:rsidRPr="009A3DDC">
        <w:rPr>
          <w:bCs/>
        </w:rPr>
        <w:t>Linda Jacoby</w:t>
      </w:r>
      <w:r w:rsidR="00BE2A8D" w:rsidRPr="009A3DDC">
        <w:rPr>
          <w:bCs/>
        </w:rPr>
        <w:t xml:space="preserve"> to approve the minutes of the October 1 meeting. Seconded by </w:t>
      </w:r>
      <w:r w:rsidR="00ED5326" w:rsidRPr="009A3DDC">
        <w:rPr>
          <w:bCs/>
        </w:rPr>
        <w:t>Ed Gruenwald</w:t>
      </w:r>
      <w:r w:rsidR="00BE2A8D" w:rsidRPr="009A3DDC">
        <w:rPr>
          <w:bCs/>
        </w:rPr>
        <w:t>.</w:t>
      </w:r>
    </w:p>
    <w:p w14:paraId="61C40E9C" w14:textId="77777777" w:rsidR="004166A2" w:rsidRPr="009A3DDC" w:rsidRDefault="004166A2" w:rsidP="00DB4D27">
      <w:pPr>
        <w:ind w:left="720"/>
        <w:rPr>
          <w:b/>
        </w:rPr>
      </w:pPr>
    </w:p>
    <w:p w14:paraId="61FC2413" w14:textId="77777777" w:rsidR="00917FBD" w:rsidRPr="009A3DDC" w:rsidRDefault="004166A2" w:rsidP="004166A2">
      <w:pPr>
        <w:pStyle w:val="ListParagraph"/>
        <w:rPr>
          <w:bCs/>
        </w:rPr>
      </w:pPr>
      <w:r w:rsidRPr="009A3DDC">
        <w:rPr>
          <w:b/>
        </w:rPr>
        <w:t>3. CVP report and update</w:t>
      </w:r>
      <w:r w:rsidR="00BE2A8D" w:rsidRPr="009A3DDC">
        <w:rPr>
          <w:bCs/>
        </w:rPr>
        <w:t xml:space="preserve"> </w:t>
      </w:r>
    </w:p>
    <w:p w14:paraId="2F25959A" w14:textId="77777777" w:rsidR="00F67A7B" w:rsidRPr="009A3DDC" w:rsidRDefault="00BE2A8D" w:rsidP="004166A2">
      <w:pPr>
        <w:pStyle w:val="ListParagraph"/>
        <w:rPr>
          <w:bCs/>
        </w:rPr>
      </w:pPr>
      <w:r w:rsidRPr="009A3DDC">
        <w:rPr>
          <w:bCs/>
        </w:rPr>
        <w:t>Brenda shared that</w:t>
      </w:r>
      <w:r w:rsidR="00622B63" w:rsidRPr="009A3DDC">
        <w:rPr>
          <w:bCs/>
        </w:rPr>
        <w:t xml:space="preserve"> she will be reaching out to contractors to schedule virtual contract monitoring visits in the 3</w:t>
      </w:r>
      <w:r w:rsidR="00622B63" w:rsidRPr="009A3DDC">
        <w:rPr>
          <w:bCs/>
          <w:vertAlign w:val="superscript"/>
        </w:rPr>
        <w:t>rd</w:t>
      </w:r>
      <w:r w:rsidR="00622B63" w:rsidRPr="009A3DDC">
        <w:rPr>
          <w:bCs/>
        </w:rPr>
        <w:t xml:space="preserve"> quarter of the year.</w:t>
      </w:r>
    </w:p>
    <w:p w14:paraId="36E3F4FE" w14:textId="77777777" w:rsidR="00F67A7B" w:rsidRPr="009A3DDC" w:rsidRDefault="00F67A7B" w:rsidP="004166A2">
      <w:pPr>
        <w:pStyle w:val="ListParagraph"/>
        <w:rPr>
          <w:bCs/>
        </w:rPr>
      </w:pPr>
    </w:p>
    <w:p w14:paraId="733F11B1" w14:textId="0E8CB5D3" w:rsidR="00F67A7B" w:rsidRPr="009A3DDC" w:rsidRDefault="00622B63" w:rsidP="004166A2">
      <w:pPr>
        <w:pStyle w:val="ListParagraph"/>
        <w:rPr>
          <w:bCs/>
        </w:rPr>
      </w:pPr>
      <w:r w:rsidRPr="009A3DDC">
        <w:rPr>
          <w:bCs/>
        </w:rPr>
        <w:t>Reminder to save the date for January 5, 2022</w:t>
      </w:r>
      <w:r w:rsidR="003521EC" w:rsidRPr="009A3DDC">
        <w:rPr>
          <w:bCs/>
        </w:rPr>
        <w:t>,</w:t>
      </w:r>
      <w:r w:rsidRPr="009A3DDC">
        <w:rPr>
          <w:bCs/>
        </w:rPr>
        <w:t xml:space="preserve"> </w:t>
      </w:r>
      <w:r w:rsidR="00095090" w:rsidRPr="009A3DDC">
        <w:rPr>
          <w:bCs/>
        </w:rPr>
        <w:t xml:space="preserve">from 1-2:30 PM for a </w:t>
      </w:r>
      <w:r w:rsidRPr="009A3DDC">
        <w:rPr>
          <w:bCs/>
        </w:rPr>
        <w:t>virtual legislative event for ECI. A link to register will be coming. There are 8 breakouts scheduled on a variety of topics and there will be time for each person to be in 3 different breakouts of their choosing.</w:t>
      </w:r>
    </w:p>
    <w:p w14:paraId="1103F287" w14:textId="77777777" w:rsidR="00F67A7B" w:rsidRPr="009A3DDC" w:rsidRDefault="00F67A7B" w:rsidP="004166A2">
      <w:pPr>
        <w:pStyle w:val="ListParagraph"/>
        <w:rPr>
          <w:bCs/>
        </w:rPr>
      </w:pPr>
    </w:p>
    <w:p w14:paraId="72A21A31" w14:textId="284BCB5C" w:rsidR="00F67A7B" w:rsidRPr="009A3DDC" w:rsidRDefault="00A9588A" w:rsidP="004166A2">
      <w:pPr>
        <w:pStyle w:val="ListParagraph"/>
        <w:rPr>
          <w:bCs/>
        </w:rPr>
      </w:pPr>
      <w:r w:rsidRPr="009A3DDC">
        <w:rPr>
          <w:bCs/>
        </w:rPr>
        <w:t>Reminder that if you haven’t sen</w:t>
      </w:r>
      <w:r w:rsidR="00F67A7B" w:rsidRPr="009A3DDC">
        <w:rPr>
          <w:bCs/>
        </w:rPr>
        <w:t>t</w:t>
      </w:r>
      <w:r w:rsidRPr="009A3DDC">
        <w:rPr>
          <w:bCs/>
        </w:rPr>
        <w:t xml:space="preserve"> the Parent Survey to any parents that you work with, please do that. There is no scheduled end date </w:t>
      </w:r>
      <w:proofErr w:type="gramStart"/>
      <w:r w:rsidRPr="009A3DDC">
        <w:rPr>
          <w:bCs/>
        </w:rPr>
        <w:t>at this time</w:t>
      </w:r>
      <w:proofErr w:type="gramEnd"/>
      <w:r w:rsidRPr="009A3DDC">
        <w:rPr>
          <w:bCs/>
        </w:rPr>
        <w:t>. It is available in English or Spanish. Reach out to Brenda if you need a copy. There have already been more than 400 responses. The results will help guide the</w:t>
      </w:r>
      <w:r w:rsidR="00095090" w:rsidRPr="009A3DDC">
        <w:rPr>
          <w:bCs/>
        </w:rPr>
        <w:t xml:space="preserve"> next statewide strategic plan.</w:t>
      </w:r>
    </w:p>
    <w:p w14:paraId="0ABA1CF5" w14:textId="77777777" w:rsidR="00F67A7B" w:rsidRPr="009A3DDC" w:rsidRDefault="00F67A7B" w:rsidP="004166A2">
      <w:pPr>
        <w:pStyle w:val="ListParagraph"/>
        <w:rPr>
          <w:bCs/>
        </w:rPr>
      </w:pPr>
    </w:p>
    <w:p w14:paraId="7570C952" w14:textId="4924EBEC" w:rsidR="004166A2" w:rsidRPr="009A3DDC" w:rsidRDefault="00095090" w:rsidP="004166A2">
      <w:pPr>
        <w:pStyle w:val="ListParagraph"/>
        <w:rPr>
          <w:bCs/>
        </w:rPr>
      </w:pPr>
      <w:r w:rsidRPr="009A3DDC">
        <w:rPr>
          <w:bCs/>
        </w:rPr>
        <w:t xml:space="preserve">On December 16 from </w:t>
      </w:r>
      <w:r w:rsidR="00917FBD" w:rsidRPr="009A3DDC">
        <w:rPr>
          <w:bCs/>
        </w:rPr>
        <w:t xml:space="preserve">1:30-3 pm, there will be a virtual meeting about the recently released Governor’s Child Care Task Force report. </w:t>
      </w:r>
      <w:r w:rsidR="005F436C" w:rsidRPr="009A3DDC">
        <w:rPr>
          <w:color w:val="222222"/>
          <w:shd w:val="clear" w:color="auto" w:fill="FFFFFF"/>
        </w:rPr>
        <w:t xml:space="preserve">Participants will learn about specific programs that are being planned and why these efforts are prioritized at this time. </w:t>
      </w:r>
      <w:r w:rsidR="005F436C" w:rsidRPr="009A3DDC">
        <w:rPr>
          <w:bCs/>
        </w:rPr>
        <w:t xml:space="preserve">You must preregister using this link: </w:t>
      </w:r>
      <w:hyperlink r:id="rId6" w:tgtFrame="_blank" w:tooltip="December 16 Webinar Registration Link" w:history="1">
        <w:r w:rsidR="005F436C" w:rsidRPr="009A3DDC">
          <w:rPr>
            <w:rStyle w:val="Hyperlink"/>
            <w:color w:val="1155CC"/>
            <w:shd w:val="clear" w:color="auto" w:fill="FFFFFF"/>
          </w:rPr>
          <w:t>https://us02web.zoom.us/meeting/register/tZcvd-6vqzgvE9AK0XAikzPjGGWNFfQscz3z</w:t>
        </w:r>
      </w:hyperlink>
    </w:p>
    <w:p w14:paraId="72E1F255" w14:textId="611A947F" w:rsidR="00F67A7B" w:rsidRPr="009A3DDC" w:rsidRDefault="00F67A7B" w:rsidP="004166A2">
      <w:pPr>
        <w:pStyle w:val="ListParagraph"/>
        <w:rPr>
          <w:bCs/>
        </w:rPr>
      </w:pPr>
    </w:p>
    <w:p w14:paraId="53BFC273" w14:textId="08FC7A4B" w:rsidR="00F67A7B" w:rsidRPr="009A3DDC" w:rsidRDefault="00F67A7B" w:rsidP="004166A2">
      <w:pPr>
        <w:pStyle w:val="ListParagraph"/>
        <w:rPr>
          <w:bCs/>
        </w:rPr>
      </w:pPr>
      <w:r w:rsidRPr="009A3DDC">
        <w:rPr>
          <w:bCs/>
        </w:rPr>
        <w:t>ECI directors across the state continue to meet virtually twice per month. At the most recent meeting, a presentation was given regarding</w:t>
      </w:r>
      <w:r w:rsidR="00727B2A" w:rsidRPr="009A3DDC">
        <w:rPr>
          <w:bCs/>
        </w:rPr>
        <w:t xml:space="preserve"> </w:t>
      </w:r>
      <w:r w:rsidR="000D6373" w:rsidRPr="009A3DDC">
        <w:rPr>
          <w:bCs/>
        </w:rPr>
        <w:t>the Iowa Black Doula Collective. Black females are 5 times more likely to die from maternal complications. The Collective is recruiting black women to be trained as doulas and they will be holding a training in Waterloo</w:t>
      </w:r>
      <w:r w:rsidR="00192186" w:rsidRPr="009A3DDC">
        <w:rPr>
          <w:bCs/>
        </w:rPr>
        <w:t xml:space="preserve"> in February/March 2022. Brenda is meeting with their lead, Ebonie, next week. If you know someone who might be interested, please let Brenda know.</w:t>
      </w:r>
    </w:p>
    <w:p w14:paraId="58EC323D" w14:textId="78502154" w:rsidR="00192186" w:rsidRPr="009A3DDC" w:rsidRDefault="00192186" w:rsidP="004166A2">
      <w:pPr>
        <w:pStyle w:val="ListParagraph"/>
        <w:rPr>
          <w:bCs/>
        </w:rPr>
      </w:pPr>
    </w:p>
    <w:p w14:paraId="351B852F" w14:textId="14346C20" w:rsidR="00192186" w:rsidRPr="009A3DDC" w:rsidRDefault="00192186" w:rsidP="004166A2">
      <w:pPr>
        <w:pStyle w:val="ListParagraph"/>
        <w:rPr>
          <w:bCs/>
        </w:rPr>
      </w:pPr>
      <w:r w:rsidRPr="009A3DDC">
        <w:rPr>
          <w:bCs/>
        </w:rPr>
        <w:t xml:space="preserve">Cedar Valley’s Promise is a member of </w:t>
      </w:r>
      <w:r w:rsidR="00D9510A" w:rsidRPr="009A3DDC">
        <w:rPr>
          <w:bCs/>
        </w:rPr>
        <w:t>the Association of Early Childhood Area Boards and Advocates</w:t>
      </w:r>
      <w:r w:rsidR="007357FD" w:rsidRPr="009A3DDC">
        <w:rPr>
          <w:bCs/>
        </w:rPr>
        <w:t xml:space="preserve"> and recently held their annual meeting. Results of the most recent fiscal year as well as the legislative priorities for FY22 will be emailed with these minutes.</w:t>
      </w:r>
    </w:p>
    <w:p w14:paraId="3A24B1A9" w14:textId="2CC0766A" w:rsidR="007357FD" w:rsidRPr="009A3DDC" w:rsidRDefault="007357FD" w:rsidP="004166A2">
      <w:pPr>
        <w:pStyle w:val="ListParagraph"/>
        <w:rPr>
          <w:bCs/>
        </w:rPr>
      </w:pPr>
    </w:p>
    <w:p w14:paraId="6E8B8810" w14:textId="5DB89DDB" w:rsidR="007357FD" w:rsidRPr="009A3DDC" w:rsidRDefault="007357FD" w:rsidP="004166A2">
      <w:pPr>
        <w:pStyle w:val="ListParagraph"/>
        <w:rPr>
          <w:bCs/>
        </w:rPr>
      </w:pPr>
      <w:r w:rsidRPr="009A3DDC">
        <w:rPr>
          <w:bCs/>
        </w:rPr>
        <w:lastRenderedPageBreak/>
        <w:t xml:space="preserve">At the January </w:t>
      </w:r>
      <w:r w:rsidR="003521EC" w:rsidRPr="009A3DDC">
        <w:rPr>
          <w:bCs/>
        </w:rPr>
        <w:t>20, 2022, CVP Board meeting, the dates and process for contracting for FY23 will be discussed.</w:t>
      </w:r>
    </w:p>
    <w:p w14:paraId="764F982E" w14:textId="77777777" w:rsidR="004166A2" w:rsidRPr="009A3DDC" w:rsidRDefault="004166A2" w:rsidP="00DB4D27">
      <w:pPr>
        <w:ind w:left="720"/>
        <w:rPr>
          <w:b/>
        </w:rPr>
      </w:pPr>
    </w:p>
    <w:p w14:paraId="0E0F80B2" w14:textId="00DDDBBF" w:rsidR="009C77FB" w:rsidRPr="009A3DDC" w:rsidRDefault="009C77FB" w:rsidP="009C77FB">
      <w:pPr>
        <w:ind w:left="720"/>
      </w:pPr>
      <w:r w:rsidRPr="009A3DDC">
        <w:rPr>
          <w:b/>
          <w:bCs/>
        </w:rPr>
        <w:t xml:space="preserve">4. Unite Us- </w:t>
      </w:r>
      <w:r w:rsidR="0035755B" w:rsidRPr="009A3DDC">
        <w:t>Tyler Redenbaugh gave a brief overview and demonstration of the Unite Us platform. In 2022, they will be in all 50 states as well as all 99 counties in Iowa. Black Hawk County is launching December 8.</w:t>
      </w:r>
      <w:r w:rsidR="00B1338B" w:rsidRPr="009A3DDC">
        <w:t xml:space="preserve"> It is a care coordination platform for all types of needs that families might have.</w:t>
      </w:r>
      <w:r w:rsidR="008E2177" w:rsidRPr="009A3DDC">
        <w:t xml:space="preserve"> They are HIPPA certified. Consents must be given by the family. Consent can be provided in a variety of ways and the consent form is available in 50 languages at a 5</w:t>
      </w:r>
      <w:r w:rsidR="008E2177" w:rsidRPr="009A3DDC">
        <w:rPr>
          <w:vertAlign w:val="superscript"/>
        </w:rPr>
        <w:t>th</w:t>
      </w:r>
      <w:r w:rsidR="008E2177" w:rsidRPr="009A3DDC">
        <w:t xml:space="preserve"> grade reading level.</w:t>
      </w:r>
      <w:r w:rsidR="00B515D8" w:rsidRPr="009A3DDC">
        <w:t xml:space="preserve"> Programs that don’t want to participate can have a Provider Assistance link for families to fill out to get help without</w:t>
      </w:r>
      <w:r w:rsidR="00F36238" w:rsidRPr="009A3DDC">
        <w:t xml:space="preserve"> participating it the program themselves.</w:t>
      </w:r>
      <w:r w:rsidR="00BB366F" w:rsidRPr="009A3DDC">
        <w:t xml:space="preserve"> Links from Tyler are below.</w:t>
      </w:r>
    </w:p>
    <w:p w14:paraId="4B56612F" w14:textId="6E4191D9" w:rsidR="00BB366F" w:rsidRPr="009A3DDC" w:rsidRDefault="00BB366F" w:rsidP="00BB366F">
      <w:pPr>
        <w:numPr>
          <w:ilvl w:val="0"/>
          <w:numId w:val="8"/>
        </w:numPr>
        <w:shd w:val="clear" w:color="auto" w:fill="FFFFFF"/>
        <w:spacing w:before="100" w:beforeAutospacing="1" w:after="100" w:afterAutospacing="1"/>
        <w:ind w:left="945"/>
        <w:rPr>
          <w:color w:val="222222"/>
        </w:rPr>
      </w:pPr>
      <w:hyperlink r:id="rId7" w:history="1">
        <w:r w:rsidRPr="009A3DDC">
          <w:rPr>
            <w:rStyle w:val="Hyperlink"/>
            <w:b/>
          </w:rPr>
          <w:t>https://meetings.hubspot.com/tredenbaugh/introduction-and-demo</w:t>
        </w:r>
      </w:hyperlink>
    </w:p>
    <w:p w14:paraId="78D3A779" w14:textId="787C159F" w:rsidR="00BB366F" w:rsidRPr="009A3DDC" w:rsidRDefault="00BB366F" w:rsidP="00BB366F">
      <w:pPr>
        <w:numPr>
          <w:ilvl w:val="0"/>
          <w:numId w:val="8"/>
        </w:numPr>
        <w:shd w:val="clear" w:color="auto" w:fill="FFFFFF"/>
        <w:spacing w:before="100" w:beforeAutospacing="1" w:after="100" w:afterAutospacing="1"/>
        <w:ind w:left="945"/>
        <w:rPr>
          <w:color w:val="222222"/>
        </w:rPr>
      </w:pPr>
      <w:hyperlink r:id="rId8" w:tgtFrame="_blank" w:history="1">
        <w:r w:rsidRPr="009A3DDC">
          <w:rPr>
            <w:rStyle w:val="Hyperlink"/>
            <w:color w:val="1155CC"/>
          </w:rPr>
          <w:t>Iowa Network Packet</w:t>
        </w:r>
      </w:hyperlink>
      <w:r w:rsidRPr="009A3DDC">
        <w:rPr>
          <w:color w:val="222222"/>
        </w:rPr>
        <w:t> - our handout has more information about the Unite Iowa Initiative.</w:t>
      </w:r>
    </w:p>
    <w:p w14:paraId="6ACCD15A" w14:textId="77777777" w:rsidR="00BB366F" w:rsidRPr="009A3DDC" w:rsidRDefault="00BB366F" w:rsidP="00BB366F">
      <w:pPr>
        <w:numPr>
          <w:ilvl w:val="0"/>
          <w:numId w:val="8"/>
        </w:numPr>
        <w:shd w:val="clear" w:color="auto" w:fill="FFFFFF"/>
        <w:spacing w:before="100" w:beforeAutospacing="1" w:after="100" w:afterAutospacing="1"/>
        <w:ind w:left="945"/>
        <w:rPr>
          <w:color w:val="222222"/>
        </w:rPr>
      </w:pPr>
      <w:hyperlink r:id="rId9" w:tgtFrame="_blank" w:history="1">
        <w:r w:rsidRPr="009A3DDC">
          <w:rPr>
            <w:rStyle w:val="Hyperlink"/>
            <w:color w:val="1155CC"/>
          </w:rPr>
          <w:t>Story of the Sioux City School District using the platform to help a local family in need</w:t>
        </w:r>
      </w:hyperlink>
    </w:p>
    <w:p w14:paraId="4E886866" w14:textId="77777777" w:rsidR="00BB366F" w:rsidRPr="009A3DDC" w:rsidRDefault="00BB366F" w:rsidP="00BB366F">
      <w:pPr>
        <w:numPr>
          <w:ilvl w:val="0"/>
          <w:numId w:val="8"/>
        </w:numPr>
        <w:shd w:val="clear" w:color="auto" w:fill="FFFFFF"/>
        <w:spacing w:before="100" w:beforeAutospacing="1" w:after="100" w:afterAutospacing="1"/>
        <w:ind w:left="945"/>
        <w:rPr>
          <w:color w:val="222222"/>
        </w:rPr>
      </w:pPr>
      <w:r w:rsidRPr="009A3DDC">
        <w:rPr>
          <w:color w:val="222222"/>
        </w:rPr>
        <w:t>Here's a list of our upcoming events: </w:t>
      </w:r>
      <w:hyperlink r:id="rId10" w:tgtFrame="_blank" w:history="1">
        <w:r w:rsidRPr="009A3DDC">
          <w:rPr>
            <w:rStyle w:val="Hyperlink"/>
            <w:color w:val="1155CC"/>
          </w:rPr>
          <w:t>https://uniteus.com/iowa-events/</w:t>
        </w:r>
      </w:hyperlink>
    </w:p>
    <w:p w14:paraId="134DA00C" w14:textId="1A79FEEC" w:rsidR="0012098A" w:rsidRDefault="004948C8" w:rsidP="00DB4D27">
      <w:pPr>
        <w:ind w:left="720"/>
        <w:rPr>
          <w:bCs/>
        </w:rPr>
      </w:pPr>
      <w:r>
        <w:rPr>
          <w:b/>
        </w:rPr>
        <w:t xml:space="preserve">5. </w:t>
      </w:r>
      <w:r w:rsidR="009B60A2" w:rsidRPr="003A13F3">
        <w:rPr>
          <w:b/>
        </w:rPr>
        <w:t>Introductions</w:t>
      </w:r>
      <w:r w:rsidR="00B446B1" w:rsidRPr="003A13F3">
        <w:rPr>
          <w:b/>
        </w:rPr>
        <w:t xml:space="preserve"> and </w:t>
      </w:r>
      <w:r w:rsidR="0038050F">
        <w:rPr>
          <w:b/>
        </w:rPr>
        <w:t xml:space="preserve">Agency </w:t>
      </w:r>
      <w:r w:rsidR="005C6E0B">
        <w:rPr>
          <w:b/>
        </w:rPr>
        <w:t>S</w:t>
      </w:r>
      <w:r w:rsidR="006327EC" w:rsidRPr="003A13F3">
        <w:rPr>
          <w:b/>
        </w:rPr>
        <w:t>haring</w:t>
      </w:r>
    </w:p>
    <w:p w14:paraId="1FFA2557" w14:textId="49652554" w:rsidR="009A3DDC" w:rsidRDefault="009A3DDC" w:rsidP="009A3DDC">
      <w:pPr>
        <w:rPr>
          <w:b/>
        </w:rPr>
      </w:pPr>
      <w:r w:rsidRPr="003C7CDB">
        <w:rPr>
          <w:b/>
        </w:rPr>
        <w:t>Ashley Meinhart FCC</w:t>
      </w:r>
      <w:r>
        <w:rPr>
          <w:b/>
        </w:rPr>
        <w:t xml:space="preserve">: </w:t>
      </w:r>
      <w:r w:rsidRPr="009A3DDC">
        <w:rPr>
          <w:bCs/>
        </w:rPr>
        <w:t>F</w:t>
      </w:r>
      <w:r w:rsidRPr="009A3DDC">
        <w:rPr>
          <w:bCs/>
        </w:rPr>
        <w:t>CC is interviewing for a new Director, canceled Adult Prom fundraiser, still looking for any funding source</w:t>
      </w:r>
      <w:r w:rsidR="00521B58">
        <w:rPr>
          <w:bCs/>
        </w:rPr>
        <w:t xml:space="preserve"> to print a new edition</w:t>
      </w:r>
      <w:r w:rsidRPr="009A3DDC">
        <w:rPr>
          <w:bCs/>
        </w:rPr>
        <w:t xml:space="preserve"> for What’s Where in Parenting</w:t>
      </w:r>
    </w:p>
    <w:p w14:paraId="5A774FA6" w14:textId="77777777" w:rsidR="009A3DDC" w:rsidRPr="003C7CDB" w:rsidRDefault="009A3DDC" w:rsidP="009A3DDC">
      <w:pPr>
        <w:rPr>
          <w:b/>
        </w:rPr>
      </w:pPr>
    </w:p>
    <w:p w14:paraId="2E37735D" w14:textId="77777777" w:rsidR="009A3DDC" w:rsidRPr="00521B58" w:rsidRDefault="009A3DDC" w:rsidP="009A3DDC">
      <w:pPr>
        <w:rPr>
          <w:bCs/>
        </w:rPr>
      </w:pPr>
      <w:r w:rsidRPr="003C7CDB">
        <w:rPr>
          <w:b/>
        </w:rPr>
        <w:t>Sarah Boleyn CCR&amp;R</w:t>
      </w:r>
      <w:r>
        <w:rPr>
          <w:b/>
        </w:rPr>
        <w:t xml:space="preserve">: </w:t>
      </w:r>
      <w:r w:rsidRPr="00521B58">
        <w:rPr>
          <w:bCs/>
        </w:rPr>
        <w:t xml:space="preserve">Finishing up training and a new spring child care provider training calendar will be coming out soon. Consultants are busy supporting child care home with registration and renewals, and QRS applications for both homes and centers.  The new IQ4K system will be starting April 1, 2022. </w:t>
      </w:r>
    </w:p>
    <w:p w14:paraId="20518B62" w14:textId="77777777" w:rsidR="009A3DDC" w:rsidRPr="00521B58" w:rsidRDefault="009A3DDC" w:rsidP="009A3DDC">
      <w:pPr>
        <w:rPr>
          <w:bCs/>
        </w:rPr>
      </w:pPr>
      <w:r w:rsidRPr="00521B58">
        <w:rPr>
          <w:bCs/>
        </w:rPr>
        <w:t xml:space="preserve"> Programs seeing children with more social emotional needs and behind in skills in this area.</w:t>
      </w:r>
    </w:p>
    <w:p w14:paraId="735CE4D9" w14:textId="77777777" w:rsidR="009A3DDC" w:rsidRPr="003C7CDB" w:rsidRDefault="009A3DDC" w:rsidP="009A3DDC">
      <w:pPr>
        <w:rPr>
          <w:b/>
        </w:rPr>
      </w:pPr>
    </w:p>
    <w:p w14:paraId="4DC44627" w14:textId="4492E194" w:rsidR="009A3DDC" w:rsidRPr="00521B58" w:rsidRDefault="009A3DDC" w:rsidP="009A3DDC">
      <w:pPr>
        <w:rPr>
          <w:bCs/>
        </w:rPr>
      </w:pPr>
      <w:r w:rsidRPr="003C7CDB">
        <w:rPr>
          <w:b/>
        </w:rPr>
        <w:t>Jill White: Young Parents Together</w:t>
      </w:r>
      <w:r>
        <w:rPr>
          <w:b/>
        </w:rPr>
        <w:t xml:space="preserve">: </w:t>
      </w:r>
      <w:r w:rsidRPr="00521B58">
        <w:rPr>
          <w:bCs/>
        </w:rPr>
        <w:t>Busy with group</w:t>
      </w:r>
      <w:r w:rsidR="00521B58">
        <w:rPr>
          <w:bCs/>
        </w:rPr>
        <w:t>s meeting both virtually and in person.</w:t>
      </w:r>
      <w:r w:rsidRPr="00521B58">
        <w:rPr>
          <w:bCs/>
        </w:rPr>
        <w:t xml:space="preserve"> </w:t>
      </w:r>
      <w:r w:rsidR="00521B58">
        <w:rPr>
          <w:bCs/>
        </w:rPr>
        <w:t>L</w:t>
      </w:r>
      <w:r w:rsidRPr="00521B58">
        <w:rPr>
          <w:bCs/>
        </w:rPr>
        <w:t>ast Mon</w:t>
      </w:r>
      <w:r w:rsidR="00521B58">
        <w:rPr>
          <w:bCs/>
        </w:rPr>
        <w:t>day we</w:t>
      </w:r>
      <w:r w:rsidRPr="00521B58">
        <w:rPr>
          <w:bCs/>
        </w:rPr>
        <w:t xml:space="preserve"> had 18 at our Group. Started to do some back and person and still some Zoom groups, being flexible, parents struggling to find and access child care. Nov. Parenting It’s a Life focus group with ISU extension.  Presentation in Dec with the Women </w:t>
      </w:r>
      <w:r w:rsidR="00521B58">
        <w:rPr>
          <w:bCs/>
        </w:rPr>
        <w:t>f</w:t>
      </w:r>
      <w:r w:rsidRPr="00521B58">
        <w:rPr>
          <w:bCs/>
        </w:rPr>
        <w:t>or Good related to nutrition.</w:t>
      </w:r>
    </w:p>
    <w:p w14:paraId="7DC4209A" w14:textId="77777777" w:rsidR="009A3DDC" w:rsidRPr="003C7CDB" w:rsidRDefault="009A3DDC" w:rsidP="009A3DDC">
      <w:pPr>
        <w:rPr>
          <w:b/>
        </w:rPr>
      </w:pPr>
    </w:p>
    <w:p w14:paraId="6823BD5D" w14:textId="77777777" w:rsidR="009A3DDC" w:rsidRDefault="009A3DDC" w:rsidP="009A3DDC">
      <w:pPr>
        <w:rPr>
          <w:b/>
        </w:rPr>
      </w:pPr>
      <w:r w:rsidRPr="003C7CDB">
        <w:rPr>
          <w:b/>
        </w:rPr>
        <w:t>Traci Smith | 1st Five Black Hawk County Public Health</w:t>
      </w:r>
      <w:r>
        <w:rPr>
          <w:b/>
        </w:rPr>
        <w:t xml:space="preserve">: </w:t>
      </w:r>
      <w:r w:rsidRPr="00521B58">
        <w:rPr>
          <w:bCs/>
        </w:rPr>
        <w:t>Still seeing referrals come in.  Unity Point Pediatrics have meeting coming up with them.  Traci is now an approved CCR&amp;R instructor and working on doing a training for child care providers related to screening and the tools and how to support providers and understand their perspective.</w:t>
      </w:r>
    </w:p>
    <w:p w14:paraId="3E2477B8" w14:textId="77777777" w:rsidR="009A3DDC" w:rsidRPr="003C7CDB" w:rsidRDefault="009A3DDC" w:rsidP="009A3DDC">
      <w:pPr>
        <w:rPr>
          <w:b/>
        </w:rPr>
      </w:pPr>
    </w:p>
    <w:p w14:paraId="1811AD01" w14:textId="0EED016C" w:rsidR="009A3DDC" w:rsidRPr="007D1ABB" w:rsidRDefault="009A3DDC" w:rsidP="009A3DDC">
      <w:pPr>
        <w:rPr>
          <w:bCs/>
        </w:rPr>
      </w:pPr>
      <w:r w:rsidRPr="003C7CDB">
        <w:rPr>
          <w:b/>
        </w:rPr>
        <w:t>Brenda Loop Cedar Valley's Promise</w:t>
      </w:r>
      <w:r w:rsidR="007D1ABB">
        <w:rPr>
          <w:bCs/>
        </w:rPr>
        <w:t>-sharing in minutes item #3</w:t>
      </w:r>
    </w:p>
    <w:p w14:paraId="7926CD10" w14:textId="77777777" w:rsidR="009A3DDC" w:rsidRPr="003C7CDB" w:rsidRDefault="009A3DDC" w:rsidP="009A3DDC">
      <w:pPr>
        <w:rPr>
          <w:b/>
        </w:rPr>
      </w:pPr>
    </w:p>
    <w:p w14:paraId="6095C683" w14:textId="46F98D9F" w:rsidR="009A3DDC" w:rsidRDefault="009A3DDC" w:rsidP="009A3DDC">
      <w:pPr>
        <w:rPr>
          <w:b/>
        </w:rPr>
      </w:pPr>
      <w:r w:rsidRPr="003C7CDB">
        <w:rPr>
          <w:b/>
        </w:rPr>
        <w:t>Jamie Clancy, Linda Jacoby</w:t>
      </w:r>
      <w:r>
        <w:rPr>
          <w:b/>
        </w:rPr>
        <w:t xml:space="preserve"> Cedar Valley Child Care and Preschool </w:t>
      </w:r>
      <w:r w:rsidRPr="007D1ABB">
        <w:rPr>
          <w:bCs/>
        </w:rPr>
        <w:t xml:space="preserve">Thanksgiving dinner went well with </w:t>
      </w:r>
      <w:r w:rsidR="007D1ABB">
        <w:rPr>
          <w:bCs/>
        </w:rPr>
        <w:t xml:space="preserve">the </w:t>
      </w:r>
      <w:r w:rsidRPr="007D1ABB">
        <w:rPr>
          <w:bCs/>
        </w:rPr>
        <w:t>children</w:t>
      </w:r>
      <w:r w:rsidR="007D1ABB">
        <w:rPr>
          <w:bCs/>
        </w:rPr>
        <w:t>.</w:t>
      </w:r>
      <w:r w:rsidRPr="007D1ABB">
        <w:rPr>
          <w:bCs/>
        </w:rPr>
        <w:t xml:space="preserve"> </w:t>
      </w:r>
      <w:r w:rsidR="007D1ABB">
        <w:rPr>
          <w:bCs/>
        </w:rPr>
        <w:t>T</w:t>
      </w:r>
      <w:r w:rsidRPr="007D1ABB">
        <w:rPr>
          <w:bCs/>
        </w:rPr>
        <w:t xml:space="preserve">hey had </w:t>
      </w:r>
      <w:r w:rsidR="007D1ABB">
        <w:rPr>
          <w:bCs/>
        </w:rPr>
        <w:t xml:space="preserve">a </w:t>
      </w:r>
      <w:r w:rsidRPr="007D1ABB">
        <w:rPr>
          <w:bCs/>
        </w:rPr>
        <w:t>great time</w:t>
      </w:r>
      <w:r w:rsidR="007D1ABB">
        <w:rPr>
          <w:bCs/>
        </w:rPr>
        <w:t xml:space="preserve">. </w:t>
      </w:r>
      <w:r w:rsidRPr="007D1ABB">
        <w:rPr>
          <w:bCs/>
        </w:rPr>
        <w:t>Mon</w:t>
      </w:r>
      <w:r w:rsidR="007D1ABB">
        <w:rPr>
          <w:bCs/>
        </w:rPr>
        <w:t>day 12/6</w:t>
      </w:r>
      <w:r w:rsidRPr="007D1ABB">
        <w:rPr>
          <w:bCs/>
        </w:rPr>
        <w:t xml:space="preserve"> will have </w:t>
      </w:r>
      <w:r w:rsidR="00C53BCB">
        <w:rPr>
          <w:bCs/>
        </w:rPr>
        <w:t xml:space="preserve">a </w:t>
      </w:r>
      <w:r w:rsidRPr="007D1ABB">
        <w:rPr>
          <w:bCs/>
        </w:rPr>
        <w:t>Christmas Party for staff.</w:t>
      </w:r>
    </w:p>
    <w:p w14:paraId="6CED7869" w14:textId="77777777" w:rsidR="009A3DDC" w:rsidRPr="003C7CDB" w:rsidRDefault="009A3DDC" w:rsidP="009A3DDC">
      <w:pPr>
        <w:rPr>
          <w:b/>
        </w:rPr>
      </w:pPr>
    </w:p>
    <w:p w14:paraId="6D3158C4" w14:textId="274EA8B1" w:rsidR="009A3DDC" w:rsidRDefault="009A3DDC" w:rsidP="009A3DDC">
      <w:pPr>
        <w:rPr>
          <w:b/>
        </w:rPr>
      </w:pPr>
      <w:r w:rsidRPr="003C7CDB">
        <w:rPr>
          <w:b/>
        </w:rPr>
        <w:t>Amanda McKee, Lutheran services in Iowa HOPES</w:t>
      </w:r>
      <w:r>
        <w:rPr>
          <w:b/>
        </w:rPr>
        <w:t xml:space="preserve">: </w:t>
      </w:r>
      <w:r w:rsidRPr="00C53BCB">
        <w:rPr>
          <w:bCs/>
        </w:rPr>
        <w:t>Still needing referral</w:t>
      </w:r>
      <w:r w:rsidR="00C53BCB">
        <w:rPr>
          <w:bCs/>
        </w:rPr>
        <w:t>s for families wanting home visitation</w:t>
      </w:r>
      <w:r w:rsidRPr="00C53BCB">
        <w:rPr>
          <w:bCs/>
        </w:rPr>
        <w:t xml:space="preserve">, </w:t>
      </w:r>
      <w:r w:rsidR="00C53BCB">
        <w:rPr>
          <w:bCs/>
        </w:rPr>
        <w:t>m</w:t>
      </w:r>
      <w:r w:rsidRPr="00C53BCB">
        <w:rPr>
          <w:bCs/>
        </w:rPr>
        <w:t xml:space="preserve">eeting with </w:t>
      </w:r>
      <w:r w:rsidR="00C53BCB">
        <w:rPr>
          <w:bCs/>
        </w:rPr>
        <w:t>s</w:t>
      </w:r>
      <w:r w:rsidRPr="00C53BCB">
        <w:rPr>
          <w:bCs/>
        </w:rPr>
        <w:t xml:space="preserve">chool </w:t>
      </w:r>
      <w:r w:rsidR="00C53BCB">
        <w:rPr>
          <w:bCs/>
        </w:rPr>
        <w:t>c</w:t>
      </w:r>
      <w:r w:rsidRPr="00C53BCB">
        <w:rPr>
          <w:bCs/>
        </w:rPr>
        <w:t>ounselor</w:t>
      </w:r>
      <w:r w:rsidR="00C53BCB">
        <w:rPr>
          <w:bCs/>
        </w:rPr>
        <w:t xml:space="preserve"> and</w:t>
      </w:r>
      <w:r w:rsidRPr="00C53BCB">
        <w:rPr>
          <w:bCs/>
        </w:rPr>
        <w:t>s having good conversations, building caseloads.</w:t>
      </w:r>
    </w:p>
    <w:p w14:paraId="19274487" w14:textId="77777777" w:rsidR="009A3DDC" w:rsidRDefault="009A3DDC" w:rsidP="009A3DDC">
      <w:pPr>
        <w:rPr>
          <w:b/>
        </w:rPr>
      </w:pPr>
    </w:p>
    <w:p w14:paraId="127CA31F" w14:textId="0FAA5FFA" w:rsidR="009A3DDC" w:rsidRPr="003C7CDB" w:rsidRDefault="009A3DDC" w:rsidP="009A3DDC">
      <w:pPr>
        <w:rPr>
          <w:b/>
        </w:rPr>
      </w:pPr>
      <w:r>
        <w:rPr>
          <w:b/>
        </w:rPr>
        <w:t xml:space="preserve">Jay Mattson CUCCC- </w:t>
      </w:r>
      <w:r w:rsidRPr="00C53BCB">
        <w:rPr>
          <w:bCs/>
        </w:rPr>
        <w:t>No updates</w:t>
      </w:r>
    </w:p>
    <w:p w14:paraId="528A98F4" w14:textId="77777777" w:rsidR="009A3DDC" w:rsidRPr="003C7CDB" w:rsidRDefault="009A3DDC" w:rsidP="009A3DDC">
      <w:pPr>
        <w:rPr>
          <w:b/>
        </w:rPr>
      </w:pPr>
    </w:p>
    <w:p w14:paraId="2A1AA76D" w14:textId="50831F99" w:rsidR="009A3DDC" w:rsidRDefault="009A3DDC" w:rsidP="009A3DDC">
      <w:pPr>
        <w:rPr>
          <w:b/>
        </w:rPr>
      </w:pPr>
      <w:r>
        <w:rPr>
          <w:b/>
        </w:rPr>
        <w:t>Jessica</w:t>
      </w:r>
      <w:r w:rsidR="00C53BCB">
        <w:rPr>
          <w:b/>
        </w:rPr>
        <w:t xml:space="preserve"> Ruiz</w:t>
      </w:r>
      <w:r>
        <w:rPr>
          <w:b/>
        </w:rPr>
        <w:t xml:space="preserve"> &amp; </w:t>
      </w:r>
      <w:r w:rsidRPr="003C7CDB">
        <w:rPr>
          <w:b/>
        </w:rPr>
        <w:t>Angela</w:t>
      </w:r>
      <w:r>
        <w:rPr>
          <w:b/>
        </w:rPr>
        <w:t xml:space="preserve"> Johnson</w:t>
      </w:r>
      <w:r w:rsidRPr="003C7CDB">
        <w:rPr>
          <w:b/>
        </w:rPr>
        <w:t xml:space="preserve"> - YWCA </w:t>
      </w:r>
      <w:r w:rsidRPr="00C53BCB">
        <w:rPr>
          <w:bCs/>
        </w:rPr>
        <w:t>Angela Johnson is the new A</w:t>
      </w:r>
      <w:r w:rsidR="00C53BCB">
        <w:rPr>
          <w:bCs/>
        </w:rPr>
        <w:t>s</w:t>
      </w:r>
      <w:r w:rsidRPr="00C53BCB">
        <w:rPr>
          <w:bCs/>
        </w:rPr>
        <w:t>s</w:t>
      </w:r>
      <w:r w:rsidR="00C53BCB">
        <w:rPr>
          <w:bCs/>
        </w:rPr>
        <w:t>istant</w:t>
      </w:r>
      <w:r w:rsidRPr="00C53BCB">
        <w:rPr>
          <w:bCs/>
        </w:rPr>
        <w:t xml:space="preserve"> Director of Youth and Family Services.  Y Girls Programs running well, PASS parenting group struggling with attendance, lack of child care making this a</w:t>
      </w:r>
      <w:r w:rsidR="00470A75">
        <w:rPr>
          <w:bCs/>
        </w:rPr>
        <w:t>n</w:t>
      </w:r>
      <w:r w:rsidRPr="00C53BCB">
        <w:rPr>
          <w:bCs/>
        </w:rPr>
        <w:t xml:space="preserve"> issue. Still Doing Zoom.</w:t>
      </w:r>
    </w:p>
    <w:p w14:paraId="5B95D1D2" w14:textId="77777777" w:rsidR="009A3DDC" w:rsidRPr="003C7CDB" w:rsidRDefault="009A3DDC" w:rsidP="009A3DDC">
      <w:pPr>
        <w:rPr>
          <w:b/>
        </w:rPr>
      </w:pPr>
    </w:p>
    <w:p w14:paraId="1D9F3B3C" w14:textId="77777777" w:rsidR="009A3DDC" w:rsidRDefault="009A3DDC" w:rsidP="009A3DDC">
      <w:pPr>
        <w:rPr>
          <w:b/>
        </w:rPr>
      </w:pPr>
      <w:r>
        <w:rPr>
          <w:b/>
        </w:rPr>
        <w:t xml:space="preserve">Diane Hoffman CCNC </w:t>
      </w:r>
      <w:r w:rsidRPr="003C7CDB">
        <w:rPr>
          <w:b/>
        </w:rPr>
        <w:t>Black Hawk County Public Health</w:t>
      </w:r>
      <w:r>
        <w:rPr>
          <w:b/>
        </w:rPr>
        <w:t>:</w:t>
      </w:r>
    </w:p>
    <w:p w14:paraId="00B02D64" w14:textId="77777777" w:rsidR="009A3DDC" w:rsidRPr="00470A75" w:rsidRDefault="009A3DDC" w:rsidP="009A3DDC">
      <w:pPr>
        <w:rPr>
          <w:bCs/>
        </w:rPr>
      </w:pPr>
      <w:r w:rsidRPr="00470A75">
        <w:rPr>
          <w:bCs/>
        </w:rPr>
        <w:t xml:space="preserve">5 Center and home child care programs are dealing with Covid outbreak status. This is different that the schools and their Covid status. Trying to keep centers open. Parents are sending kids to school and child care even if </w:t>
      </w:r>
      <w:r w:rsidRPr="00470A75">
        <w:rPr>
          <w:bCs/>
        </w:rPr>
        <w:lastRenderedPageBreak/>
        <w:t xml:space="preserve">exposed. All need to monitor status of children. Diane Shared low and </w:t>
      </w:r>
      <w:proofErr w:type="gramStart"/>
      <w:r w:rsidRPr="00470A75">
        <w:rPr>
          <w:bCs/>
        </w:rPr>
        <w:t>high risk</w:t>
      </w:r>
      <w:proofErr w:type="gramEnd"/>
      <w:r w:rsidRPr="00470A75">
        <w:rPr>
          <w:bCs/>
        </w:rPr>
        <w:t xml:space="preserve"> symptoms. Keep monitoring and hand washing. Immunizations and well checks improving. Diane working with Child care Programs on QRS health and Safety checklists.</w:t>
      </w:r>
    </w:p>
    <w:p w14:paraId="5535667F" w14:textId="77777777" w:rsidR="009A3DDC" w:rsidRPr="009A3DDC" w:rsidRDefault="009A3DDC" w:rsidP="00DB4D27">
      <w:pPr>
        <w:ind w:left="720"/>
        <w:rPr>
          <w:bCs/>
        </w:rPr>
      </w:pPr>
    </w:p>
    <w:p w14:paraId="2401B75D" w14:textId="77777777" w:rsidR="00CE2993" w:rsidRDefault="00CE2993" w:rsidP="00CE2993">
      <w:pPr>
        <w:ind w:left="720"/>
        <w:rPr>
          <w:b/>
        </w:rPr>
      </w:pPr>
    </w:p>
    <w:p w14:paraId="03BDD6D3" w14:textId="52D76840" w:rsidR="009455DE" w:rsidRPr="008C43F1" w:rsidRDefault="004166A2" w:rsidP="008C43F1">
      <w:pPr>
        <w:ind w:left="720"/>
        <w:rPr>
          <w:bCs/>
        </w:rPr>
      </w:pPr>
      <w:r>
        <w:rPr>
          <w:b/>
        </w:rPr>
        <w:t xml:space="preserve">6. </w:t>
      </w:r>
      <w:r w:rsidR="0018624C">
        <w:rPr>
          <w:b/>
        </w:rPr>
        <w:t xml:space="preserve">MIECHV </w:t>
      </w:r>
      <w:r w:rsidR="00722BB2">
        <w:rPr>
          <w:b/>
        </w:rPr>
        <w:t>update</w:t>
      </w:r>
      <w:r w:rsidR="00470A75">
        <w:rPr>
          <w:b/>
        </w:rPr>
        <w:t>-</w:t>
      </w:r>
      <w:r w:rsidR="00470A75" w:rsidRPr="00470A75">
        <w:rPr>
          <w:bCs/>
        </w:rPr>
        <w:t xml:space="preserve"> </w:t>
      </w:r>
      <w:r w:rsidR="00470A75" w:rsidRPr="00470A75">
        <w:rPr>
          <w:bCs/>
        </w:rPr>
        <w:t>Tri County is no longer involved in MIECH</w:t>
      </w:r>
      <w:r w:rsidR="00470A75">
        <w:rPr>
          <w:bCs/>
        </w:rPr>
        <w:t>V</w:t>
      </w:r>
      <w:r w:rsidR="00470A75" w:rsidRPr="00470A75">
        <w:rPr>
          <w:bCs/>
        </w:rPr>
        <w:t>.</w:t>
      </w:r>
      <w:r w:rsidR="00470A75">
        <w:rPr>
          <w:bCs/>
        </w:rPr>
        <w:t xml:space="preserve"> </w:t>
      </w:r>
      <w:r w:rsidR="00470A75" w:rsidRPr="00470A75">
        <w:rPr>
          <w:bCs/>
        </w:rPr>
        <w:t>Looking to reallocate t</w:t>
      </w:r>
      <w:r w:rsidR="00470A75">
        <w:rPr>
          <w:bCs/>
        </w:rPr>
        <w:t>hose</w:t>
      </w:r>
      <w:r w:rsidR="00470A75" w:rsidRPr="00470A75">
        <w:rPr>
          <w:bCs/>
        </w:rPr>
        <w:t xml:space="preserve"> slots across the state, not sure wh</w:t>
      </w:r>
      <w:r w:rsidR="007944B0">
        <w:rPr>
          <w:bCs/>
        </w:rPr>
        <w:t>a</w:t>
      </w:r>
      <w:r w:rsidR="00470A75" w:rsidRPr="00470A75">
        <w:rPr>
          <w:bCs/>
        </w:rPr>
        <w:t>t this will look like for B</w:t>
      </w:r>
      <w:r w:rsidR="007944B0">
        <w:rPr>
          <w:bCs/>
        </w:rPr>
        <w:t xml:space="preserve">lack </w:t>
      </w:r>
      <w:r w:rsidR="00470A75" w:rsidRPr="00470A75">
        <w:rPr>
          <w:bCs/>
        </w:rPr>
        <w:t>H</w:t>
      </w:r>
      <w:r w:rsidR="007944B0">
        <w:rPr>
          <w:bCs/>
        </w:rPr>
        <w:t>awk</w:t>
      </w:r>
      <w:r w:rsidR="00470A75" w:rsidRPr="00470A75">
        <w:rPr>
          <w:bCs/>
        </w:rPr>
        <w:t xml:space="preserve"> </w:t>
      </w:r>
      <w:r w:rsidR="007944B0">
        <w:rPr>
          <w:bCs/>
        </w:rPr>
        <w:t>County because we know there are</w:t>
      </w:r>
      <w:r w:rsidR="00470A75" w:rsidRPr="00470A75">
        <w:rPr>
          <w:bCs/>
        </w:rPr>
        <w:t xml:space="preserve"> still kids </w:t>
      </w:r>
      <w:r w:rsidR="007944B0">
        <w:rPr>
          <w:bCs/>
        </w:rPr>
        <w:t xml:space="preserve">needing to be </w:t>
      </w:r>
      <w:r w:rsidR="00470A75" w:rsidRPr="00470A75">
        <w:rPr>
          <w:bCs/>
        </w:rPr>
        <w:t>served.</w:t>
      </w:r>
    </w:p>
    <w:p w14:paraId="1B4406EF" w14:textId="77777777" w:rsidR="00217598" w:rsidRPr="003A13F3" w:rsidRDefault="00217598" w:rsidP="000C4AF3">
      <w:pPr>
        <w:rPr>
          <w:b/>
        </w:rPr>
      </w:pPr>
    </w:p>
    <w:p w14:paraId="502ADC0A" w14:textId="3053A3A2" w:rsidR="00865AFB" w:rsidRPr="00DB4D27" w:rsidRDefault="00DB4D27" w:rsidP="008C43F1">
      <w:pPr>
        <w:rPr>
          <w:b/>
        </w:rPr>
      </w:pPr>
      <w:r>
        <w:rPr>
          <w:noProof/>
        </w:rPr>
        <mc:AlternateContent>
          <mc:Choice Requires="wps">
            <w:drawing>
              <wp:anchor distT="0" distB="0" distL="114300" distR="114300" simplePos="0" relativeHeight="251660288" behindDoc="0" locked="0" layoutInCell="1" allowOverlap="1" wp14:anchorId="17485CED" wp14:editId="6D3CF8B6">
                <wp:simplePos x="0" y="0"/>
                <wp:positionH relativeFrom="margin">
                  <wp:posOffset>6200775</wp:posOffset>
                </wp:positionH>
                <wp:positionV relativeFrom="paragraph">
                  <wp:posOffset>143510</wp:posOffset>
                </wp:positionV>
                <wp:extent cx="809625" cy="6000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809625" cy="600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BE5A7" w14:textId="77777777" w:rsidR="009408DC" w:rsidRDefault="00F5779A">
                            <w:pPr>
                              <w:rPr>
                                <w:b/>
                              </w:rPr>
                            </w:pPr>
                            <w:r>
                              <w:rPr>
                                <w:b/>
                              </w:rPr>
                              <w:t>Next Meeting</w:t>
                            </w:r>
                          </w:p>
                          <w:p w14:paraId="37E62E6E" w14:textId="1A6B228C" w:rsidR="00F5779A" w:rsidRPr="0008625B" w:rsidRDefault="007E69FA">
                            <w:pPr>
                              <w:rPr>
                                <w:b/>
                              </w:rPr>
                            </w:pPr>
                            <w:r>
                              <w:rPr>
                                <w:b/>
                              </w:rPr>
                              <w:t>Feb.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5CED" id="_x0000_t202" coordsize="21600,21600" o:spt="202" path="m,l,21600r21600,l21600,xe">
                <v:stroke joinstyle="miter"/>
                <v:path gradientshapeok="t" o:connecttype="rect"/>
              </v:shapetype>
              <v:shape id="Text Box 3" o:spid="_x0000_s1026" type="#_x0000_t202" style="position:absolute;margin-left:488.25pt;margin-top:11.3pt;width:63.75pt;height:47.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" fillcolor="white [3201]" strokeweight=".5pt">
                <v:textbox>
                  <w:txbxContent>
                    <w:p w14:paraId="7F3BE5A7" w14:textId="77777777" w:rsidR="009408DC" w:rsidRDefault="00F5779A">
                      <w:pPr>
                        <w:rPr>
                          <w:b/>
                        </w:rPr>
                      </w:pPr>
                      <w:r>
                        <w:rPr>
                          <w:b/>
                        </w:rPr>
                        <w:t>Next Meeting</w:t>
                      </w:r>
                    </w:p>
                    <w:p w14:paraId="37E62E6E" w14:textId="1A6B228C" w:rsidR="00F5779A" w:rsidRPr="0008625B" w:rsidRDefault="007E69FA">
                      <w:pPr>
                        <w:rPr>
                          <w:b/>
                        </w:rPr>
                      </w:pPr>
                      <w:r>
                        <w:rPr>
                          <w:b/>
                        </w:rPr>
                        <w:t>Feb. 4</w:t>
                      </w:r>
                    </w:p>
                  </w:txbxContent>
                </v:textbox>
                <w10:wrap anchorx="margin"/>
              </v:shape>
            </w:pict>
          </mc:Fallback>
        </mc:AlternateContent>
      </w:r>
    </w:p>
    <w:sectPr w:rsidR="00865AFB" w:rsidRPr="00DB4D27"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9pt;height:9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02623A"/>
    <w:multiLevelType w:val="multilevel"/>
    <w:tmpl w:val="0ABC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47C7A"/>
    <w:multiLevelType w:val="hybridMultilevel"/>
    <w:tmpl w:val="A450143E"/>
    <w:lvl w:ilvl="0" w:tplc="7C6A8A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 w15:restartNumberingAfterBreak="0">
    <w:nsid w:val="3CDE56C6"/>
    <w:multiLevelType w:val="multilevel"/>
    <w:tmpl w:val="BE02F04E"/>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3"/>
  </w:num>
  <w:num w:numId="5">
    <w:abstractNumId w:val="0"/>
  </w:num>
  <w:num w:numId="6">
    <w:abstractNumId w:val="7"/>
  </w:num>
  <w:num w:numId="7">
    <w:abstractNumId w:val="2"/>
  </w:num>
  <w:num w:numId="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1601"/>
    <w:rsid w:val="00022489"/>
    <w:rsid w:val="00023D7A"/>
    <w:rsid w:val="00026A6D"/>
    <w:rsid w:val="000317E9"/>
    <w:rsid w:val="00032977"/>
    <w:rsid w:val="000331CA"/>
    <w:rsid w:val="000349C8"/>
    <w:rsid w:val="00045943"/>
    <w:rsid w:val="00052B47"/>
    <w:rsid w:val="0005382B"/>
    <w:rsid w:val="000555B5"/>
    <w:rsid w:val="00057708"/>
    <w:rsid w:val="000579A1"/>
    <w:rsid w:val="000663DB"/>
    <w:rsid w:val="00066916"/>
    <w:rsid w:val="000761C7"/>
    <w:rsid w:val="00080BEE"/>
    <w:rsid w:val="0008625B"/>
    <w:rsid w:val="000901D4"/>
    <w:rsid w:val="00095090"/>
    <w:rsid w:val="000A31E2"/>
    <w:rsid w:val="000A3FA3"/>
    <w:rsid w:val="000A578C"/>
    <w:rsid w:val="000A5C55"/>
    <w:rsid w:val="000B1085"/>
    <w:rsid w:val="000C4AF3"/>
    <w:rsid w:val="000D100D"/>
    <w:rsid w:val="000D133B"/>
    <w:rsid w:val="000D3F34"/>
    <w:rsid w:val="000D6373"/>
    <w:rsid w:val="000E7BF4"/>
    <w:rsid w:val="000F10ED"/>
    <w:rsid w:val="00102A44"/>
    <w:rsid w:val="001119E1"/>
    <w:rsid w:val="0012098A"/>
    <w:rsid w:val="00122C08"/>
    <w:rsid w:val="00125303"/>
    <w:rsid w:val="001267A1"/>
    <w:rsid w:val="00140B7B"/>
    <w:rsid w:val="001430B8"/>
    <w:rsid w:val="00147EDE"/>
    <w:rsid w:val="001543E2"/>
    <w:rsid w:val="0016070D"/>
    <w:rsid w:val="00164650"/>
    <w:rsid w:val="001672FA"/>
    <w:rsid w:val="00171452"/>
    <w:rsid w:val="001806ED"/>
    <w:rsid w:val="001831A9"/>
    <w:rsid w:val="00183B52"/>
    <w:rsid w:val="00184A60"/>
    <w:rsid w:val="0018624C"/>
    <w:rsid w:val="00192186"/>
    <w:rsid w:val="00194613"/>
    <w:rsid w:val="00197098"/>
    <w:rsid w:val="001A0DE5"/>
    <w:rsid w:val="001B6DFA"/>
    <w:rsid w:val="001B76DA"/>
    <w:rsid w:val="001C446B"/>
    <w:rsid w:val="001C49EC"/>
    <w:rsid w:val="001C58FD"/>
    <w:rsid w:val="001C5D0C"/>
    <w:rsid w:val="001C662A"/>
    <w:rsid w:val="001D1231"/>
    <w:rsid w:val="001D3C38"/>
    <w:rsid w:val="001D6BFC"/>
    <w:rsid w:val="001E23CC"/>
    <w:rsid w:val="001F3BD8"/>
    <w:rsid w:val="001F6E41"/>
    <w:rsid w:val="0020091B"/>
    <w:rsid w:val="00205FBD"/>
    <w:rsid w:val="00215FF1"/>
    <w:rsid w:val="0021703F"/>
    <w:rsid w:val="00217598"/>
    <w:rsid w:val="0023408B"/>
    <w:rsid w:val="00235DFD"/>
    <w:rsid w:val="00236D83"/>
    <w:rsid w:val="00242970"/>
    <w:rsid w:val="00242C8B"/>
    <w:rsid w:val="00242CCC"/>
    <w:rsid w:val="002468A1"/>
    <w:rsid w:val="00251023"/>
    <w:rsid w:val="00257249"/>
    <w:rsid w:val="00264711"/>
    <w:rsid w:val="0026720B"/>
    <w:rsid w:val="00271A1A"/>
    <w:rsid w:val="00273B84"/>
    <w:rsid w:val="0027526E"/>
    <w:rsid w:val="002760F4"/>
    <w:rsid w:val="0027660C"/>
    <w:rsid w:val="00282F99"/>
    <w:rsid w:val="002877BC"/>
    <w:rsid w:val="00290F37"/>
    <w:rsid w:val="002A4246"/>
    <w:rsid w:val="002A5FF2"/>
    <w:rsid w:val="002A7A6E"/>
    <w:rsid w:val="002B14FE"/>
    <w:rsid w:val="002B651B"/>
    <w:rsid w:val="002C21F7"/>
    <w:rsid w:val="002D03C7"/>
    <w:rsid w:val="002E0532"/>
    <w:rsid w:val="002E4B8F"/>
    <w:rsid w:val="002E7288"/>
    <w:rsid w:val="002F137D"/>
    <w:rsid w:val="002F1822"/>
    <w:rsid w:val="002F38A6"/>
    <w:rsid w:val="003056E2"/>
    <w:rsid w:val="00310761"/>
    <w:rsid w:val="00323AA4"/>
    <w:rsid w:val="003263A4"/>
    <w:rsid w:val="0032679C"/>
    <w:rsid w:val="00343F7C"/>
    <w:rsid w:val="00344DC5"/>
    <w:rsid w:val="003453A8"/>
    <w:rsid w:val="00347BFA"/>
    <w:rsid w:val="00351347"/>
    <w:rsid w:val="003521EC"/>
    <w:rsid w:val="00352C84"/>
    <w:rsid w:val="003538A8"/>
    <w:rsid w:val="0035685D"/>
    <w:rsid w:val="0035755B"/>
    <w:rsid w:val="00361DF4"/>
    <w:rsid w:val="00364A85"/>
    <w:rsid w:val="00365F0A"/>
    <w:rsid w:val="003723EA"/>
    <w:rsid w:val="0038050F"/>
    <w:rsid w:val="00381B56"/>
    <w:rsid w:val="00382942"/>
    <w:rsid w:val="003943FD"/>
    <w:rsid w:val="003A13F3"/>
    <w:rsid w:val="003A6CFB"/>
    <w:rsid w:val="003B4B92"/>
    <w:rsid w:val="003C6B0B"/>
    <w:rsid w:val="003C7C77"/>
    <w:rsid w:val="003D3625"/>
    <w:rsid w:val="003E22BE"/>
    <w:rsid w:val="003E78F4"/>
    <w:rsid w:val="003F7D38"/>
    <w:rsid w:val="003F7E8F"/>
    <w:rsid w:val="0040249C"/>
    <w:rsid w:val="0040477B"/>
    <w:rsid w:val="00407858"/>
    <w:rsid w:val="00411CFC"/>
    <w:rsid w:val="0041472F"/>
    <w:rsid w:val="004166A2"/>
    <w:rsid w:val="004169D4"/>
    <w:rsid w:val="00421293"/>
    <w:rsid w:val="004235CD"/>
    <w:rsid w:val="00426BC9"/>
    <w:rsid w:val="00443B57"/>
    <w:rsid w:val="00444703"/>
    <w:rsid w:val="00446D1C"/>
    <w:rsid w:val="004532F5"/>
    <w:rsid w:val="0046076D"/>
    <w:rsid w:val="004626FE"/>
    <w:rsid w:val="00462CDC"/>
    <w:rsid w:val="00465659"/>
    <w:rsid w:val="004659FF"/>
    <w:rsid w:val="00470A75"/>
    <w:rsid w:val="00471F11"/>
    <w:rsid w:val="00481646"/>
    <w:rsid w:val="0048593F"/>
    <w:rsid w:val="004875F4"/>
    <w:rsid w:val="00491E41"/>
    <w:rsid w:val="0049406F"/>
    <w:rsid w:val="004948C8"/>
    <w:rsid w:val="004A0291"/>
    <w:rsid w:val="004A3ABE"/>
    <w:rsid w:val="004B05E7"/>
    <w:rsid w:val="004B13C5"/>
    <w:rsid w:val="004C1EF7"/>
    <w:rsid w:val="004C259F"/>
    <w:rsid w:val="004C57C9"/>
    <w:rsid w:val="004C63D2"/>
    <w:rsid w:val="004C6EA3"/>
    <w:rsid w:val="004C7F5B"/>
    <w:rsid w:val="004E117B"/>
    <w:rsid w:val="004E5E07"/>
    <w:rsid w:val="004E5FAF"/>
    <w:rsid w:val="004E6E32"/>
    <w:rsid w:val="004F46ED"/>
    <w:rsid w:val="005010A2"/>
    <w:rsid w:val="00507B32"/>
    <w:rsid w:val="00511200"/>
    <w:rsid w:val="00514695"/>
    <w:rsid w:val="00521B58"/>
    <w:rsid w:val="00532A3C"/>
    <w:rsid w:val="00544F12"/>
    <w:rsid w:val="00565C69"/>
    <w:rsid w:val="00571C94"/>
    <w:rsid w:val="00583410"/>
    <w:rsid w:val="00586170"/>
    <w:rsid w:val="0059461A"/>
    <w:rsid w:val="005A36EC"/>
    <w:rsid w:val="005A3DCF"/>
    <w:rsid w:val="005A7819"/>
    <w:rsid w:val="005B6072"/>
    <w:rsid w:val="005C1EC5"/>
    <w:rsid w:val="005C6E0B"/>
    <w:rsid w:val="005D2AB3"/>
    <w:rsid w:val="005D6F8F"/>
    <w:rsid w:val="005E29DB"/>
    <w:rsid w:val="005E58BE"/>
    <w:rsid w:val="005F0317"/>
    <w:rsid w:val="005F436C"/>
    <w:rsid w:val="005F5220"/>
    <w:rsid w:val="005F7717"/>
    <w:rsid w:val="005F79AB"/>
    <w:rsid w:val="00607F3E"/>
    <w:rsid w:val="006135CC"/>
    <w:rsid w:val="006212DC"/>
    <w:rsid w:val="00622B63"/>
    <w:rsid w:val="00626733"/>
    <w:rsid w:val="006327EC"/>
    <w:rsid w:val="00640808"/>
    <w:rsid w:val="00645E59"/>
    <w:rsid w:val="00650423"/>
    <w:rsid w:val="0065353A"/>
    <w:rsid w:val="006547EF"/>
    <w:rsid w:val="006634B0"/>
    <w:rsid w:val="0067010B"/>
    <w:rsid w:val="00676195"/>
    <w:rsid w:val="00677D8E"/>
    <w:rsid w:val="00681796"/>
    <w:rsid w:val="00690E2A"/>
    <w:rsid w:val="006A6174"/>
    <w:rsid w:val="006B3F83"/>
    <w:rsid w:val="006C16ED"/>
    <w:rsid w:val="006C3BE9"/>
    <w:rsid w:val="006D76B8"/>
    <w:rsid w:val="006E0FCD"/>
    <w:rsid w:val="007015DF"/>
    <w:rsid w:val="00710300"/>
    <w:rsid w:val="00712239"/>
    <w:rsid w:val="00716672"/>
    <w:rsid w:val="00722BB2"/>
    <w:rsid w:val="00723918"/>
    <w:rsid w:val="00724FF2"/>
    <w:rsid w:val="00727B2A"/>
    <w:rsid w:val="007302B0"/>
    <w:rsid w:val="00730F6A"/>
    <w:rsid w:val="007319D8"/>
    <w:rsid w:val="00733306"/>
    <w:rsid w:val="007338E8"/>
    <w:rsid w:val="007357FD"/>
    <w:rsid w:val="007367F5"/>
    <w:rsid w:val="00744993"/>
    <w:rsid w:val="00745B71"/>
    <w:rsid w:val="0076243D"/>
    <w:rsid w:val="007654AC"/>
    <w:rsid w:val="00776AD4"/>
    <w:rsid w:val="00782A79"/>
    <w:rsid w:val="00785A4D"/>
    <w:rsid w:val="00787623"/>
    <w:rsid w:val="007944B0"/>
    <w:rsid w:val="0079542D"/>
    <w:rsid w:val="007A3D21"/>
    <w:rsid w:val="007B0D37"/>
    <w:rsid w:val="007B27ED"/>
    <w:rsid w:val="007B5AF5"/>
    <w:rsid w:val="007B7063"/>
    <w:rsid w:val="007D1ABB"/>
    <w:rsid w:val="007D3D22"/>
    <w:rsid w:val="007D554D"/>
    <w:rsid w:val="007D693A"/>
    <w:rsid w:val="007D7765"/>
    <w:rsid w:val="007D7B9E"/>
    <w:rsid w:val="007E69FA"/>
    <w:rsid w:val="007F1472"/>
    <w:rsid w:val="007F1B96"/>
    <w:rsid w:val="008006AF"/>
    <w:rsid w:val="0081112B"/>
    <w:rsid w:val="00825EE0"/>
    <w:rsid w:val="0083327F"/>
    <w:rsid w:val="00842549"/>
    <w:rsid w:val="008452FE"/>
    <w:rsid w:val="00851F75"/>
    <w:rsid w:val="00854FEE"/>
    <w:rsid w:val="00865AFB"/>
    <w:rsid w:val="00867455"/>
    <w:rsid w:val="00883AAE"/>
    <w:rsid w:val="00893F38"/>
    <w:rsid w:val="008951BF"/>
    <w:rsid w:val="008B418F"/>
    <w:rsid w:val="008C43F1"/>
    <w:rsid w:val="008D2153"/>
    <w:rsid w:val="008D4883"/>
    <w:rsid w:val="008E2042"/>
    <w:rsid w:val="008E2177"/>
    <w:rsid w:val="008E34EB"/>
    <w:rsid w:val="008F691E"/>
    <w:rsid w:val="00903575"/>
    <w:rsid w:val="00904F33"/>
    <w:rsid w:val="00905D8C"/>
    <w:rsid w:val="00907BA6"/>
    <w:rsid w:val="00910F1E"/>
    <w:rsid w:val="00917FBD"/>
    <w:rsid w:val="00932609"/>
    <w:rsid w:val="00933F3B"/>
    <w:rsid w:val="009408DC"/>
    <w:rsid w:val="009455DE"/>
    <w:rsid w:val="00947482"/>
    <w:rsid w:val="00955A0D"/>
    <w:rsid w:val="009642AF"/>
    <w:rsid w:val="009646B2"/>
    <w:rsid w:val="0096531D"/>
    <w:rsid w:val="009758AE"/>
    <w:rsid w:val="00984DDD"/>
    <w:rsid w:val="009851B8"/>
    <w:rsid w:val="009878DD"/>
    <w:rsid w:val="0099025E"/>
    <w:rsid w:val="009924DF"/>
    <w:rsid w:val="00994734"/>
    <w:rsid w:val="009A3DDC"/>
    <w:rsid w:val="009A3F45"/>
    <w:rsid w:val="009B2611"/>
    <w:rsid w:val="009B4709"/>
    <w:rsid w:val="009B5585"/>
    <w:rsid w:val="009B60A2"/>
    <w:rsid w:val="009C3E02"/>
    <w:rsid w:val="009C5D92"/>
    <w:rsid w:val="009C77FB"/>
    <w:rsid w:val="009D5E5C"/>
    <w:rsid w:val="009D6FED"/>
    <w:rsid w:val="009E0761"/>
    <w:rsid w:val="009E143B"/>
    <w:rsid w:val="009E4EF9"/>
    <w:rsid w:val="009F0054"/>
    <w:rsid w:val="009F3A1B"/>
    <w:rsid w:val="009F5F48"/>
    <w:rsid w:val="00A01E2E"/>
    <w:rsid w:val="00A10815"/>
    <w:rsid w:val="00A10993"/>
    <w:rsid w:val="00A17621"/>
    <w:rsid w:val="00A257A7"/>
    <w:rsid w:val="00A277E8"/>
    <w:rsid w:val="00A36E40"/>
    <w:rsid w:val="00A41FE5"/>
    <w:rsid w:val="00A458C5"/>
    <w:rsid w:val="00A45EDB"/>
    <w:rsid w:val="00A465AB"/>
    <w:rsid w:val="00A54388"/>
    <w:rsid w:val="00A621E2"/>
    <w:rsid w:val="00A63B84"/>
    <w:rsid w:val="00A6701C"/>
    <w:rsid w:val="00A864F8"/>
    <w:rsid w:val="00A9588A"/>
    <w:rsid w:val="00AA687A"/>
    <w:rsid w:val="00AA738F"/>
    <w:rsid w:val="00AC3EA2"/>
    <w:rsid w:val="00AD5044"/>
    <w:rsid w:val="00AD7F03"/>
    <w:rsid w:val="00B041A3"/>
    <w:rsid w:val="00B1338B"/>
    <w:rsid w:val="00B20F64"/>
    <w:rsid w:val="00B30B26"/>
    <w:rsid w:val="00B30D98"/>
    <w:rsid w:val="00B44549"/>
    <w:rsid w:val="00B446B1"/>
    <w:rsid w:val="00B46879"/>
    <w:rsid w:val="00B5071B"/>
    <w:rsid w:val="00B50F30"/>
    <w:rsid w:val="00B515D8"/>
    <w:rsid w:val="00B53053"/>
    <w:rsid w:val="00B63332"/>
    <w:rsid w:val="00B766A0"/>
    <w:rsid w:val="00B83560"/>
    <w:rsid w:val="00B8737D"/>
    <w:rsid w:val="00B9354D"/>
    <w:rsid w:val="00B97F59"/>
    <w:rsid w:val="00BA50FB"/>
    <w:rsid w:val="00BB366F"/>
    <w:rsid w:val="00BB5EA1"/>
    <w:rsid w:val="00BD06A1"/>
    <w:rsid w:val="00BD2A2C"/>
    <w:rsid w:val="00BE1D9B"/>
    <w:rsid w:val="00BE2A8D"/>
    <w:rsid w:val="00BE6B70"/>
    <w:rsid w:val="00BF3329"/>
    <w:rsid w:val="00BF538A"/>
    <w:rsid w:val="00C05B54"/>
    <w:rsid w:val="00C10519"/>
    <w:rsid w:val="00C128CF"/>
    <w:rsid w:val="00C13831"/>
    <w:rsid w:val="00C27773"/>
    <w:rsid w:val="00C53BCB"/>
    <w:rsid w:val="00C63479"/>
    <w:rsid w:val="00C7260E"/>
    <w:rsid w:val="00C75B27"/>
    <w:rsid w:val="00C82063"/>
    <w:rsid w:val="00C877E2"/>
    <w:rsid w:val="00CA2ADC"/>
    <w:rsid w:val="00CC6B37"/>
    <w:rsid w:val="00CC6BC5"/>
    <w:rsid w:val="00CD2FEE"/>
    <w:rsid w:val="00CD563F"/>
    <w:rsid w:val="00CE2993"/>
    <w:rsid w:val="00CE58A0"/>
    <w:rsid w:val="00CE5A8D"/>
    <w:rsid w:val="00CE6A12"/>
    <w:rsid w:val="00D005C4"/>
    <w:rsid w:val="00D03B3D"/>
    <w:rsid w:val="00D079BC"/>
    <w:rsid w:val="00D10783"/>
    <w:rsid w:val="00D1640A"/>
    <w:rsid w:val="00D2672E"/>
    <w:rsid w:val="00D27D3D"/>
    <w:rsid w:val="00D314C4"/>
    <w:rsid w:val="00D34EE7"/>
    <w:rsid w:val="00D447EF"/>
    <w:rsid w:val="00D51C37"/>
    <w:rsid w:val="00D567BE"/>
    <w:rsid w:val="00D80C92"/>
    <w:rsid w:val="00D85699"/>
    <w:rsid w:val="00D9510A"/>
    <w:rsid w:val="00D95365"/>
    <w:rsid w:val="00D96E48"/>
    <w:rsid w:val="00DA379D"/>
    <w:rsid w:val="00DA47AF"/>
    <w:rsid w:val="00DB0A22"/>
    <w:rsid w:val="00DB122A"/>
    <w:rsid w:val="00DB19EF"/>
    <w:rsid w:val="00DB4D27"/>
    <w:rsid w:val="00DC3E9D"/>
    <w:rsid w:val="00DC6398"/>
    <w:rsid w:val="00DC7D5C"/>
    <w:rsid w:val="00DE30BE"/>
    <w:rsid w:val="00DF1C9D"/>
    <w:rsid w:val="00DF2817"/>
    <w:rsid w:val="00DF3803"/>
    <w:rsid w:val="00E246F4"/>
    <w:rsid w:val="00E304D9"/>
    <w:rsid w:val="00E30A14"/>
    <w:rsid w:val="00E3418D"/>
    <w:rsid w:val="00E3458E"/>
    <w:rsid w:val="00E44D59"/>
    <w:rsid w:val="00E54DB3"/>
    <w:rsid w:val="00E567AB"/>
    <w:rsid w:val="00E65CD4"/>
    <w:rsid w:val="00E66783"/>
    <w:rsid w:val="00E7047A"/>
    <w:rsid w:val="00E7302C"/>
    <w:rsid w:val="00E739DE"/>
    <w:rsid w:val="00E74296"/>
    <w:rsid w:val="00E82DA9"/>
    <w:rsid w:val="00E855E1"/>
    <w:rsid w:val="00E856EC"/>
    <w:rsid w:val="00E85F96"/>
    <w:rsid w:val="00E91DEC"/>
    <w:rsid w:val="00E92121"/>
    <w:rsid w:val="00EA0F96"/>
    <w:rsid w:val="00EA165C"/>
    <w:rsid w:val="00EA1B7E"/>
    <w:rsid w:val="00EA1BBA"/>
    <w:rsid w:val="00EA3F24"/>
    <w:rsid w:val="00EA5C40"/>
    <w:rsid w:val="00EC1903"/>
    <w:rsid w:val="00ED5326"/>
    <w:rsid w:val="00EE2353"/>
    <w:rsid w:val="00EE5393"/>
    <w:rsid w:val="00EF50F5"/>
    <w:rsid w:val="00EF5735"/>
    <w:rsid w:val="00F0384B"/>
    <w:rsid w:val="00F03940"/>
    <w:rsid w:val="00F05F17"/>
    <w:rsid w:val="00F0669E"/>
    <w:rsid w:val="00F066CE"/>
    <w:rsid w:val="00F06FF1"/>
    <w:rsid w:val="00F2373C"/>
    <w:rsid w:val="00F254CE"/>
    <w:rsid w:val="00F34447"/>
    <w:rsid w:val="00F35FFD"/>
    <w:rsid w:val="00F36238"/>
    <w:rsid w:val="00F434E3"/>
    <w:rsid w:val="00F44466"/>
    <w:rsid w:val="00F44509"/>
    <w:rsid w:val="00F45246"/>
    <w:rsid w:val="00F5179E"/>
    <w:rsid w:val="00F54952"/>
    <w:rsid w:val="00F56443"/>
    <w:rsid w:val="00F564EA"/>
    <w:rsid w:val="00F574E3"/>
    <w:rsid w:val="00F5779A"/>
    <w:rsid w:val="00F60944"/>
    <w:rsid w:val="00F67A7B"/>
    <w:rsid w:val="00F769C5"/>
    <w:rsid w:val="00F800C0"/>
    <w:rsid w:val="00F84ADB"/>
    <w:rsid w:val="00F92A38"/>
    <w:rsid w:val="00F95F38"/>
    <w:rsid w:val="00FA1C04"/>
    <w:rsid w:val="00FA2D2E"/>
    <w:rsid w:val="00FA78AF"/>
    <w:rsid w:val="00FB3E4E"/>
    <w:rsid w:val="00FB5B98"/>
    <w:rsid w:val="00FC0E64"/>
    <w:rsid w:val="00FC4CE7"/>
    <w:rsid w:val="00FC6F69"/>
    <w:rsid w:val="00FD11C0"/>
    <w:rsid w:val="00FD43B8"/>
    <w:rsid w:val="00FD6556"/>
    <w:rsid w:val="00FD72D1"/>
    <w:rsid w:val="00FD779C"/>
    <w:rsid w:val="00FE0994"/>
    <w:rsid w:val="00FE6C9A"/>
    <w:rsid w:val="00FE7E73"/>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4F48A"/>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semiHidden/>
    <w:unhideWhenUsed/>
    <w:rsid w:val="00DC7D5C"/>
    <w:rPr>
      <w:color w:val="0000FF"/>
      <w:u w:val="single"/>
    </w:rPr>
  </w:style>
  <w:style w:type="paragraph" w:styleId="PlainText">
    <w:name w:val="Plain Text"/>
    <w:basedOn w:val="Normal"/>
    <w:link w:val="PlainTextChar"/>
    <w:uiPriority w:val="99"/>
    <w:semiHidden/>
    <w:unhideWhenUsed/>
    <w:rsid w:val="002468A1"/>
    <w:rPr>
      <w:rFonts w:ascii="Arial Narrow" w:eastAsiaTheme="minorHAnsi" w:hAnsi="Arial Narrow" w:cs="Calibri"/>
      <w:szCs w:val="22"/>
    </w:rPr>
  </w:style>
  <w:style w:type="character" w:customStyle="1" w:styleId="PlainTextChar">
    <w:name w:val="Plain Text Char"/>
    <w:basedOn w:val="DefaultParagraphFont"/>
    <w:link w:val="PlainText"/>
    <w:uiPriority w:val="99"/>
    <w:semiHidden/>
    <w:rsid w:val="002468A1"/>
    <w:rPr>
      <w:rFonts w:ascii="Arial Narrow" w:eastAsiaTheme="minorHAnsi" w:hAnsi="Arial Narrow" w:cs="Calibri"/>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172964105">
      <w:bodyDiv w:val="1"/>
      <w:marLeft w:val="0"/>
      <w:marRight w:val="0"/>
      <w:marTop w:val="0"/>
      <w:marBottom w:val="0"/>
      <w:divBdr>
        <w:top w:val="none" w:sz="0" w:space="0" w:color="auto"/>
        <w:left w:val="none" w:sz="0" w:space="0" w:color="auto"/>
        <w:bottom w:val="none" w:sz="0" w:space="0" w:color="auto"/>
        <w:right w:val="none" w:sz="0" w:space="0" w:color="auto"/>
      </w:divBdr>
    </w:div>
    <w:div w:id="187909445">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21966324">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sidekickopen07.com/s3t/c/5/f18dQhb0S7lM8dnFBTW2QJ48z2B9nMJN7t5XWPf2rmRW4WzJj265jFx6W16gGzF3bNH6Z101?te=W3R5hFj4cm2zwW3LD2m33CfBPBW4fPg3c49JH8KW4fGC1K1S1n1CW3K9y3v4hCVq3W1L68YM1Y_x8CW1LpdJG4fGyS9W1JxwY51mp5CwW3K28vy4fGtCqW1NfxFM3K96BnW3K9GnZ49MVrRW1NkHHZ3XWJ1tW1Ljf553yHtQbW2THSr943WgphW1S1r0y3F8PxHf1JDX7004&amp;si=8000000018345712&amp;pi=d5c1d89c-462b-4f7d-dd25-ffa46157dc81" TargetMode="External"/><Relationship Id="rId3" Type="http://schemas.openxmlformats.org/officeDocument/2006/relationships/settings" Target="settings.xml"/><Relationship Id="rId7" Type="http://schemas.openxmlformats.org/officeDocument/2006/relationships/hyperlink" Target="https://meetings.hubspot.com/tredenbaugh/introduction-and-dem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nks.gd/l/eyJhbGciOiJIUzI1NiJ9.eyJidWxsZXRpbl9saW5rX2lkIjoxMDUsInVyaSI6ImJwMjpjbGljayIsImJ1bGxldGluX2lkIjoiMjAyMTEyMDIuNDk2OTM3MTEiLCJ1cmwiOiJodHRwczovL3VzMDJ3ZWIuem9vbS51cy9tZWV0aW5nL3JlZ2lzdGVyL3RaY3ZkLTZ2cXpndkU5QUswWEFpa3pQakdHV05GZlFzY3ozej91dG1fbWVkaXVtPWVtYWlsJnV0bV9zb3VyY2U9Z292ZGVsaXZlcnkifQ.JVw7NAZ8b4D7r_inEYWS4euyeUrvEn8b4qIBDDIag3I/s/1118291320/br/122203658646-l" TargetMode="External"/><Relationship Id="rId11" Type="http://schemas.openxmlformats.org/officeDocument/2006/relationships/fontTable" Target="fontTable.xml"/><Relationship Id="rId5" Type="http://schemas.openxmlformats.org/officeDocument/2006/relationships/hyperlink" Target="https://us02web.zoom.us/j/83660624797?pwd=YUZiZzVTL3Qyd2doa2hHRWdDS2tJZz09" TargetMode="External"/><Relationship Id="rId10" Type="http://schemas.openxmlformats.org/officeDocument/2006/relationships/hyperlink" Target="https://uniteus.com/iowa-events/" TargetMode="External"/><Relationship Id="rId4" Type="http://schemas.openxmlformats.org/officeDocument/2006/relationships/webSettings" Target="webSettings.xml"/><Relationship Id="rId9" Type="http://schemas.openxmlformats.org/officeDocument/2006/relationships/hyperlink" Target="https://t.sidekickopen07.com/s3t/c/5/f18dQhb0S7lM8dnFBTW2QJ48z2B9nMJN7t5XWPf2rmRW4WzJj265jFx6W16gGzF3bNH6Z101?te=W3R5hFj4cm2zwW4hJVmT3Kb3vqW3H8_MV3K76SWW3Fbt5S4kFl7_W1Ly_yd23ptkFW4pxrPy3H8CHS22c3&amp;si=8000000018345712&amp;pi=d5c1d89c-462b-4f7d-dd25-ffa46157dc8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6</TotalTime>
  <Pages>3</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5</cp:revision>
  <cp:lastPrinted>2018-03-01T18:28:00Z</cp:lastPrinted>
  <dcterms:created xsi:type="dcterms:W3CDTF">2021-12-02T19:38:00Z</dcterms:created>
  <dcterms:modified xsi:type="dcterms:W3CDTF">2021-12-07T21:13:00Z</dcterms:modified>
</cp:coreProperties>
</file>